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3138DE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04F3724" w:rsidR="0082223F" w:rsidRDefault="0082223F" w:rsidP="0082223F">
      <w:pPr>
        <w:pStyle w:val="Title"/>
      </w:pPr>
      <w:r>
        <w:t xml:space="preserve">Section </w:t>
      </w:r>
      <w:r w:rsidR="0089033C">
        <w:t>3</w:t>
      </w:r>
      <w:r>
        <w:t xml:space="preserve">: Week </w:t>
      </w:r>
      <w:r w:rsidR="0089033C">
        <w:t>8</w:t>
      </w:r>
      <w:r>
        <w:t xml:space="preserve">: </w:t>
      </w:r>
      <w:r w:rsidR="0089033C">
        <w:t>Present Findings</w:t>
      </w:r>
      <w:r w:rsidR="00AC443D">
        <w:t xml:space="preserve"> - Transcript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C65D161" w:rsidR="0082223F" w:rsidRDefault="0082223F" w:rsidP="0082223F">
      <w:pPr>
        <w:jc w:val="center"/>
      </w:pPr>
      <w:r>
        <w:t>TIM-</w:t>
      </w:r>
      <w:r w:rsidR="00B13ADF">
        <w:t>7</w:t>
      </w:r>
      <w:r w:rsidR="00D0165E">
        <w:t>1</w:t>
      </w:r>
      <w:r w:rsidR="00B13ADF">
        <w:t>0</w:t>
      </w:r>
      <w:r w:rsidR="00D0165E">
        <w:t>1</w:t>
      </w:r>
      <w:r>
        <w:t xml:space="preserve">: </w:t>
      </w:r>
      <w:r w:rsidR="00D0165E">
        <w:t>Statistics for Technology Leaders</w:t>
      </w:r>
    </w:p>
    <w:p w14:paraId="13BFFB78" w14:textId="76E91872" w:rsidR="00CB25E9" w:rsidRDefault="0089033C" w:rsidP="0082223F">
      <w:pPr>
        <w:jc w:val="center"/>
      </w:pPr>
      <w:r>
        <w:t xml:space="preserve">September </w:t>
      </w:r>
      <w:r w:rsidR="00D0165E">
        <w:t>2</w:t>
      </w:r>
      <w:r>
        <w:t>0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5EFEB6FD" w14:textId="4C4E49C6" w:rsidR="00AC443D" w:rsidRDefault="00AC443D" w:rsidP="00AC443D">
      <w:pPr>
        <w:pStyle w:val="Heading1"/>
      </w:pPr>
      <w:r>
        <w:lastRenderedPageBreak/>
        <w:t>Present Findings – Transcript</w:t>
      </w:r>
    </w:p>
    <w:p w14:paraId="582D3547" w14:textId="1F200D73" w:rsidR="00AC443D" w:rsidRDefault="00AC443D" w:rsidP="00AC443D">
      <w:pPr>
        <w:pStyle w:val="Heading2"/>
      </w:pPr>
      <w:r>
        <w:t>Title Slide</w:t>
      </w:r>
    </w:p>
    <w:p w14:paraId="695D514F" w14:textId="2E0E8363" w:rsidR="00AC443D" w:rsidRDefault="00AC443D" w:rsidP="00AC443D">
      <w:r>
        <w:t>Good afternoon, I am Nate Bachmeier.  Today I will be reviewing the project proposal for NCU-Cares (NCU-C) next initiative, reducing police violence in America.  This presentation embodies eight long weekends of looking at this problem from a unique perspective.</w:t>
      </w:r>
    </w:p>
    <w:p w14:paraId="6137117D" w14:textId="727119D4" w:rsidR="00AC443D" w:rsidRDefault="00AC443D" w:rsidP="00AC443D">
      <w:pPr>
        <w:pStyle w:val="Heading2"/>
      </w:pPr>
      <w:r>
        <w:t>Agenda</w:t>
      </w:r>
    </w:p>
    <w:p w14:paraId="77F8BF3E" w14:textId="5DBEBBA8" w:rsidR="00AC443D" w:rsidRPr="00AC443D" w:rsidRDefault="00AC443D" w:rsidP="00AC443D">
      <w:r>
        <w:t>The agenda for this discussion will cover the planning, evaluat</w:t>
      </w:r>
      <w:r w:rsidR="00CD1394">
        <w:t>ing</w:t>
      </w:r>
      <w:r>
        <w:t>, and delivery of an effective strategy to address this issue.  Then we will conclude with reflections into learnings, future topics, and conclusions.  Each of these sections will further drill into a collection of relevant subtopics.</w:t>
      </w:r>
      <w:r w:rsidR="00077450">
        <w:t xml:space="preserve">  Without further ado, let us jump into the details.</w:t>
      </w:r>
    </w:p>
    <w:p w14:paraId="3973AA86" w14:textId="2AD19878" w:rsidR="00AC443D" w:rsidRDefault="00CD1394" w:rsidP="00CD1394">
      <w:pPr>
        <w:pStyle w:val="Heading1"/>
      </w:pPr>
      <w:r>
        <w:t>Planning</w:t>
      </w:r>
    </w:p>
    <w:p w14:paraId="45D3087D" w14:textId="511E12C8" w:rsidR="00CD1394" w:rsidRDefault="00CD1394" w:rsidP="00CD1394">
      <w:pPr>
        <w:pStyle w:val="Heading2"/>
      </w:pPr>
      <w:r>
        <w:t>Problem Statement</w:t>
      </w:r>
    </w:p>
    <w:p w14:paraId="09C361E5" w14:textId="32ED8183" w:rsidR="00CD1394" w:rsidRDefault="00CD1394" w:rsidP="00CD1394">
      <w:pPr>
        <w:pStyle w:val="Heading2"/>
      </w:pPr>
      <w:r>
        <w:t>Data Collection and Requirements</w:t>
      </w:r>
    </w:p>
    <w:p w14:paraId="5C8E41CD" w14:textId="683F7959" w:rsidR="00CD1394" w:rsidRDefault="00CD1394" w:rsidP="00CD1394">
      <w:pPr>
        <w:pStyle w:val="Heading2"/>
      </w:pPr>
      <w:r>
        <w:t>Hypothesis</w:t>
      </w:r>
    </w:p>
    <w:p w14:paraId="661F3282" w14:textId="5D6B3852" w:rsidR="00CD1394" w:rsidRDefault="00CD1394" w:rsidP="00CD1394">
      <w:pPr>
        <w:pStyle w:val="Heading2"/>
      </w:pPr>
      <w:r>
        <w:t>Methodology</w:t>
      </w:r>
    </w:p>
    <w:p w14:paraId="755C7B40" w14:textId="187152F1" w:rsidR="00CD1394" w:rsidRDefault="00CD1394" w:rsidP="00CD1394">
      <w:pPr>
        <w:pStyle w:val="Heading1"/>
      </w:pPr>
      <w:r>
        <w:t>Evaluating</w:t>
      </w:r>
    </w:p>
    <w:p w14:paraId="4E87A01F" w14:textId="011DCD03" w:rsidR="00CD1394" w:rsidRDefault="00CD1394" w:rsidP="00CD1394">
      <w:pPr>
        <w:pStyle w:val="Heading2"/>
      </w:pPr>
      <w:r>
        <w:t>Data Analysis</w:t>
      </w:r>
    </w:p>
    <w:p w14:paraId="6F4E96F2" w14:textId="64C45765" w:rsidR="00CD1394" w:rsidRDefault="00CD1394" w:rsidP="00CD1394">
      <w:pPr>
        <w:pStyle w:val="Heading2"/>
      </w:pPr>
      <w:r>
        <w:t>Outcome Inference</w:t>
      </w:r>
    </w:p>
    <w:p w14:paraId="5B5999DA" w14:textId="67C1567A" w:rsidR="00CD1394" w:rsidRDefault="00CD1394" w:rsidP="00CD1394">
      <w:pPr>
        <w:pStyle w:val="Heading2"/>
      </w:pPr>
      <w:r>
        <w:t>Research Limitations</w:t>
      </w:r>
    </w:p>
    <w:p w14:paraId="7F1F730A" w14:textId="40950AAF" w:rsidR="00AE32BB" w:rsidRDefault="00AE32BB" w:rsidP="00AE32BB">
      <w:pPr>
        <w:pStyle w:val="Heading1"/>
      </w:pPr>
      <w:r>
        <w:t>Strategy Delivery</w:t>
      </w:r>
    </w:p>
    <w:p w14:paraId="30C7C440" w14:textId="5AC94A00" w:rsidR="00AE32BB" w:rsidRDefault="00AE32BB" w:rsidP="00AE32BB">
      <w:pPr>
        <w:pStyle w:val="Heading2"/>
      </w:pPr>
      <w:r>
        <w:t>Implementation Plan</w:t>
      </w:r>
    </w:p>
    <w:p w14:paraId="7728D0E4" w14:textId="6A428318" w:rsidR="00AE32BB" w:rsidRDefault="00AE32BB" w:rsidP="00AE32BB">
      <w:pPr>
        <w:pStyle w:val="Heading2"/>
      </w:pPr>
      <w:r>
        <w:t>Monitoring Progress</w:t>
      </w:r>
    </w:p>
    <w:p w14:paraId="14AC12C7" w14:textId="1354888A" w:rsidR="00AE32BB" w:rsidRDefault="00AE32BB" w:rsidP="00AE32BB">
      <w:pPr>
        <w:pStyle w:val="Heading1"/>
      </w:pPr>
      <w:r>
        <w:t>Reflecting</w:t>
      </w:r>
    </w:p>
    <w:p w14:paraId="2D06E0D6" w14:textId="67BD917B" w:rsidR="00AE32BB" w:rsidRDefault="00AE32BB" w:rsidP="00AE32BB">
      <w:pPr>
        <w:pStyle w:val="Heading2"/>
      </w:pPr>
      <w:r>
        <w:lastRenderedPageBreak/>
        <w:t>Learnings and Future Considerations</w:t>
      </w:r>
    </w:p>
    <w:p w14:paraId="6E8304E1" w14:textId="15DC91DD" w:rsidR="00AE32BB" w:rsidRDefault="00AE32BB" w:rsidP="00AE32BB">
      <w:pPr>
        <w:pStyle w:val="Heading2"/>
      </w:pPr>
      <w:r>
        <w:t>Conclusion</w:t>
      </w:r>
    </w:p>
    <w:p w14:paraId="49D483C8" w14:textId="78D067D8" w:rsidR="00AE32BB" w:rsidRDefault="00AE32BB" w:rsidP="00AE32BB"/>
    <w:p w14:paraId="6E2CC1A7" w14:textId="460E0AFE" w:rsidR="00AE32BB" w:rsidRDefault="00AE32BB">
      <w:r>
        <w:br w:type="page"/>
      </w:r>
    </w:p>
    <w:sdt>
      <w:sdtPr>
        <w:rPr>
          <w:b w:val="0"/>
        </w:rPr>
        <w:id w:val="187415073"/>
        <w:docPartObj>
          <w:docPartGallery w:val="Bibliographies"/>
          <w:docPartUnique/>
        </w:docPartObj>
      </w:sdtPr>
      <w:sdtContent>
        <w:p w14:paraId="71B02F4D" w14:textId="77777777" w:rsidR="00AE32BB" w:rsidRPr="005F7F51" w:rsidRDefault="00AE32BB" w:rsidP="00AE32BB">
          <w:pPr>
            <w:pStyle w:val="Heading1"/>
            <w:rPr>
              <w:b w:val="0"/>
              <w:bCs/>
            </w:rPr>
          </w:pPr>
          <w:r w:rsidRPr="005F7F51">
            <w:rPr>
              <w:b w:val="0"/>
              <w:bCs/>
            </w:rPr>
            <w:t>References</w:t>
          </w:r>
        </w:p>
        <w:sdt>
          <w:sdtPr>
            <w:id w:val="-573587230"/>
            <w:bibliography/>
          </w:sdtPr>
          <w:sdtContent>
            <w:p w14:paraId="0F137EFB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BJS. (2015, October). </w:t>
              </w:r>
              <w:r>
                <w:rPr>
                  <w:i/>
                  <w:iCs/>
                  <w:noProof/>
                </w:rPr>
                <w:t>Contacts between police and the public</w:t>
              </w:r>
              <w:r>
                <w:rPr>
                  <w:noProof/>
                </w:rPr>
                <w:t>. Retrieved from Bureau of Justice Statistics: https://www.bjs.gov/content/pub/pdf/cpp15_sum.pdf</w:t>
              </w:r>
            </w:p>
            <w:p w14:paraId="79FB2D22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LM. (2020, May 30). </w:t>
              </w:r>
              <w:r>
                <w:rPr>
                  <w:i/>
                  <w:iCs/>
                  <w:noProof/>
                </w:rPr>
                <w:t>#DefundThePolice</w:t>
              </w:r>
              <w:r>
                <w:rPr>
                  <w:noProof/>
                </w:rPr>
                <w:t>. Retrieved from Blac Lives Matter: https://blacklivesmatter.com/defundthepolice/</w:t>
              </w:r>
            </w:p>
            <w:p w14:paraId="33FF7C45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ensus Bureau. (2019). </w:t>
              </w:r>
              <w:r>
                <w:rPr>
                  <w:i/>
                  <w:iCs/>
                  <w:noProof/>
                </w:rPr>
                <w:t>Quick facts</w:t>
              </w:r>
              <w:r>
                <w:rPr>
                  <w:noProof/>
                </w:rPr>
                <w:t>. Retrieved from United States Census Bureau: https://www.census.gov/quickfacts/fact/table/US/PST045219</w:t>
              </w:r>
            </w:p>
            <w:p w14:paraId="6B4F33E9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rary, D., &amp; Morrison, A. (2020, June 11). </w:t>
              </w:r>
              <w:r>
                <w:rPr>
                  <w:i/>
                  <w:iCs/>
                  <w:noProof/>
                </w:rPr>
                <w:t>Black Lives Matter goes mainstream after Floyd's death</w:t>
              </w:r>
              <w:r>
                <w:rPr>
                  <w:noProof/>
                </w:rPr>
                <w:t>. Retrieved from AP News: https://apnews.com/347ceac3ea08978358c8c05a0d9ec37c</w:t>
              </w:r>
            </w:p>
            <w:p w14:paraId="58877179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eCarlo, M. (2018). </w:t>
              </w:r>
              <w:r>
                <w:rPr>
                  <w:i/>
                  <w:iCs/>
                  <w:noProof/>
                </w:rPr>
                <w:t>Principles of Sociological Inquiry: Qualitative and Quantitative Methods.</w:t>
              </w:r>
              <w:r>
                <w:rPr>
                  <w:noProof/>
                </w:rPr>
                <w:t xml:space="preserve"> Blackstone Textbooks. Retrieved from https://scientificinquiryinsocialwork.pressbooks.com/chapter/12-1-experimental-design-what-is-it-and-when-should-it-be-used/</w:t>
              </w:r>
            </w:p>
            <w:p w14:paraId="5F19044C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onovan, C. (2016, August 30). </w:t>
              </w:r>
              <w:r>
                <w:rPr>
                  <w:i/>
                  <w:iCs/>
                  <w:noProof/>
                </w:rPr>
                <w:t>Power and effect size</w:t>
              </w:r>
              <w:r>
                <w:rPr>
                  <w:noProof/>
                </w:rPr>
                <w:t>. Retrieved from YouTube: https://www.youtube.com/watch?v=9LVD9oLg1A0</w:t>
              </w:r>
            </w:p>
            <w:p w14:paraId="5DC6D38A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BP. (2020, August 11). </w:t>
              </w:r>
              <w:r>
                <w:rPr>
                  <w:i/>
                  <w:iCs/>
                  <w:noProof/>
                </w:rPr>
                <w:t>Police shootings database</w:t>
              </w:r>
              <w:r>
                <w:rPr>
                  <w:noProof/>
                </w:rPr>
                <w:t>. Retrieved from Killed By Police: https://killedbypolice.net/</w:t>
              </w:r>
            </w:p>
            <w:p w14:paraId="2FAE3F9B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illedByPolice. (2020, August 2). </w:t>
              </w:r>
              <w:r>
                <w:rPr>
                  <w:i/>
                  <w:iCs/>
                  <w:noProof/>
                </w:rPr>
                <w:t>Police Shootings Database</w:t>
              </w:r>
              <w:r>
                <w:rPr>
                  <w:noProof/>
                </w:rPr>
                <w:t>. Retrieved from Killed By Police: https://killedbypolice.net/</w:t>
              </w:r>
            </w:p>
            <w:p w14:paraId="4ACAFB6B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amb, H., Weinberger, L., &amp; DeCuir, W. (2014). The police and mental health. </w:t>
              </w:r>
              <w:r>
                <w:rPr>
                  <w:i/>
                  <w:iCs/>
                  <w:noProof/>
                </w:rPr>
                <w:t>Psychiatric Services, 53</w:t>
              </w:r>
              <w:r>
                <w:rPr>
                  <w:noProof/>
                </w:rPr>
                <w:t>(10), 1266-1271. doi:https://doi.org/10.1176/appi.ps.53.10.1266</w:t>
              </w:r>
            </w:p>
            <w:p w14:paraId="681C171A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Lyons, R. (1984, October 30). </w:t>
              </w:r>
              <w:r>
                <w:rPr>
                  <w:i/>
                  <w:iCs/>
                  <w:noProof/>
                </w:rPr>
                <w:t>How the release of mental-patients began</w:t>
              </w:r>
              <w:r>
                <w:rPr>
                  <w:noProof/>
                </w:rPr>
                <w:t>. Retrieved from The New York Times: https://www.nytimes.com/1984/10/30/science/how-release-of-mental-patients-began.html</w:t>
              </w:r>
            </w:p>
            <w:p w14:paraId="18AF3B7B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cCaskill, N. (2020, July 16). </w:t>
              </w:r>
              <w:r>
                <w:rPr>
                  <w:i/>
                  <w:iCs/>
                  <w:noProof/>
                </w:rPr>
                <w:t>Trump has tried to make 'Black Lives Matter' a partisan issue. A federal agency says it is not.</w:t>
              </w:r>
              <w:r>
                <w:rPr>
                  <w:noProof/>
                </w:rPr>
                <w:t xml:space="preserve"> Retrieved from Politico: https://www.politico.com/news/2020/07/16/trump-special-counsel-black-lives-matter-366177</w:t>
              </w:r>
            </w:p>
            <w:p w14:paraId="15899AE7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ix, J., Campbell, B., Byers, E., &amp; Alpert, G. (2017, February 8). A bird's eye view of civilians killed by police in 2015. </w:t>
              </w:r>
              <w:r>
                <w:rPr>
                  <w:i/>
                  <w:iCs/>
                  <w:noProof/>
                </w:rPr>
                <w:t>Criminology and public policy, 16</w:t>
              </w:r>
              <w:r>
                <w:rPr>
                  <w:noProof/>
                </w:rPr>
                <w:t>(1), 309-340. doi:https://doi-org.proxy1.ncu.edu/10.1111/1745-9133.12269</w:t>
              </w:r>
            </w:p>
            <w:p w14:paraId="5B0852C1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LEOMF. (2019, April 10). </w:t>
              </w:r>
              <w:r>
                <w:rPr>
                  <w:i/>
                  <w:iCs/>
                  <w:noProof/>
                </w:rPr>
                <w:t>A year-by-Year breakdown of law enforcement deaths throughout U.S. history</w:t>
              </w:r>
              <w:r>
                <w:rPr>
                  <w:noProof/>
                </w:rPr>
                <w:t>. Retrieved from National Law Enforcement Officers Memorial Fund: https://nleomf.org/facts-figures/officer-deaths-by-year</w:t>
              </w:r>
            </w:p>
            <w:p w14:paraId="695B90D9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rker, R. (1993). Threats to the validity of the research. </w:t>
              </w:r>
              <w:r>
                <w:rPr>
                  <w:i/>
                  <w:iCs/>
                  <w:noProof/>
                </w:rPr>
                <w:t>Rehabilitation Counseling Bulletin, 36</w:t>
              </w:r>
              <w:r>
                <w:rPr>
                  <w:noProof/>
                </w:rPr>
                <w:t>(3), 130-138. Retrieved from https://search-ebscohost-com.proxy1.ncu.edu/login.aspx?direct=true&amp;db=eric&amp;AN=EJ458938&amp;site=eds-live</w:t>
              </w:r>
            </w:p>
            <w:p w14:paraId="78D0D3C2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ierce, A. (2019, October 25). Whose lives matter? The black lives matter movement and the contested legacy of philosophical humanism. </w:t>
              </w:r>
              <w:r>
                <w:rPr>
                  <w:i/>
                  <w:iCs/>
                  <w:noProof/>
                </w:rPr>
                <w:t>Journal of Social Philosophy, 51</w:t>
              </w:r>
              <w:r>
                <w:rPr>
                  <w:noProof/>
                </w:rPr>
                <w:t>(2), 261-282. doi:https://doi-org.proxy1.ncu.edu/10.1111/josp.12305</w:t>
              </w:r>
            </w:p>
            <w:p w14:paraId="7E58AE23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mith, C. (2020, Spring). Blue lives matter versus black lives matter: beneficial social policies as the path away from punitive rhetoric and harm. </w:t>
              </w:r>
              <w:r>
                <w:rPr>
                  <w:i/>
                  <w:iCs/>
                  <w:noProof/>
                </w:rPr>
                <w:t>Vermont Law Review, 44</w:t>
              </w:r>
              <w:r>
                <w:rPr>
                  <w:noProof/>
                </w:rPr>
                <w:t>(3), 463-291. Retrieved from https://search-ebscohost-com.proxy1.ncu.edu/login.aspx?direct=true&amp;db=ofs&amp;AN=143809860&amp;site=eds-liv</w:t>
              </w:r>
            </w:p>
            <w:p w14:paraId="2B1D6DE0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Trump, D. (2020, July 1). </w:t>
              </w:r>
              <w:r>
                <w:rPr>
                  <w:i/>
                  <w:iCs/>
                  <w:noProof/>
                </w:rPr>
                <w:t>@realDonalTrump</w:t>
              </w:r>
              <w:r>
                <w:rPr>
                  <w:noProof/>
                </w:rPr>
                <w:t>. Retrieved from Twitter: https://twitter.com/realDonaldTrump/status/1278324681477689349</w:t>
              </w:r>
            </w:p>
            <w:p w14:paraId="230CF947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United Health Foundation. (2017). </w:t>
              </w:r>
              <w:r>
                <w:rPr>
                  <w:i/>
                  <w:iCs/>
                  <w:noProof/>
                </w:rPr>
                <w:t>Public health funding</w:t>
              </w:r>
              <w:r>
                <w:rPr>
                  <w:noProof/>
                </w:rPr>
                <w:t>. Retrieved August 16, 2020, from America's health rankings: https://www.americashealthrankings.org/explore/annual/measure/PH_funding/state/ALL</w:t>
              </w:r>
            </w:p>
            <w:p w14:paraId="43C3D689" w14:textId="77777777" w:rsidR="00AE32BB" w:rsidRDefault="00AE32BB" w:rsidP="00AE32B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shington Post. (2020, August 1). </w:t>
              </w:r>
              <w:r>
                <w:rPr>
                  <w:i/>
                  <w:iCs/>
                  <w:noProof/>
                </w:rPr>
                <w:t>Data police shootings</w:t>
              </w:r>
              <w:r>
                <w:rPr>
                  <w:noProof/>
                </w:rPr>
                <w:t>. Retrieved from GitHub: https://github.com/washingtonpost/data-police-shootings/commit/2ea87a4ed725b164be1489878e20827fb5944d1b</w:t>
              </w:r>
            </w:p>
            <w:p w14:paraId="4B0A1305" w14:textId="77777777" w:rsidR="00AE32BB" w:rsidRDefault="00AE32BB" w:rsidP="00AE32BB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C888B12" w14:textId="77777777" w:rsidR="00AE32BB" w:rsidRPr="008A65D4" w:rsidRDefault="00AE32BB" w:rsidP="00AE32BB"/>
    <w:p w14:paraId="23C89EB2" w14:textId="77777777" w:rsidR="00AE32BB" w:rsidRPr="00AE32BB" w:rsidRDefault="00AE32BB" w:rsidP="00AE32BB"/>
    <w:sectPr w:rsidR="00AE32BB" w:rsidRPr="00AE32BB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A7F4E8" w14:textId="77777777" w:rsidR="003138DE" w:rsidRDefault="003138DE" w:rsidP="0082223F">
      <w:pPr>
        <w:spacing w:line="240" w:lineRule="auto"/>
      </w:pPr>
      <w:r>
        <w:separator/>
      </w:r>
    </w:p>
  </w:endnote>
  <w:endnote w:type="continuationSeparator" w:id="0">
    <w:p w14:paraId="17EEFDD0" w14:textId="77777777" w:rsidR="003138DE" w:rsidRDefault="003138DE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F86791" w14:textId="77777777" w:rsidR="003138DE" w:rsidRDefault="003138DE" w:rsidP="0082223F">
      <w:pPr>
        <w:spacing w:line="240" w:lineRule="auto"/>
      </w:pPr>
      <w:r>
        <w:separator/>
      </w:r>
    </w:p>
  </w:footnote>
  <w:footnote w:type="continuationSeparator" w:id="0">
    <w:p w14:paraId="7CCF822B" w14:textId="77777777" w:rsidR="003138DE" w:rsidRDefault="003138DE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681EB8DB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B13ADF">
      <w:t>0</w:t>
    </w:r>
    <w:r w:rsidR="00D0165E">
      <w:t>1</w:t>
    </w:r>
    <w:r w:rsidRPr="00877007">
      <w:t xml:space="preserve">: </w:t>
    </w:r>
    <w:r w:rsidR="00D0165E">
      <w:t>Statistics for Techn</w:t>
    </w:r>
    <w:r w:rsidR="0089033C">
      <w:t>o</w:t>
    </w:r>
    <w:r w:rsidR="00D0165E">
      <w:t>logy Leader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qAUAEDXRkywAAAA="/>
  </w:docVars>
  <w:rsids>
    <w:rsidRoot w:val="0082223F"/>
    <w:rsid w:val="00036708"/>
    <w:rsid w:val="00036F58"/>
    <w:rsid w:val="00077450"/>
    <w:rsid w:val="00183597"/>
    <w:rsid w:val="001B27C4"/>
    <w:rsid w:val="002806B7"/>
    <w:rsid w:val="003138DE"/>
    <w:rsid w:val="003F4714"/>
    <w:rsid w:val="00401D65"/>
    <w:rsid w:val="004223E8"/>
    <w:rsid w:val="00424108"/>
    <w:rsid w:val="004A784B"/>
    <w:rsid w:val="005B7079"/>
    <w:rsid w:val="006D793E"/>
    <w:rsid w:val="0073677D"/>
    <w:rsid w:val="0082223F"/>
    <w:rsid w:val="00877007"/>
    <w:rsid w:val="0089033C"/>
    <w:rsid w:val="008B5129"/>
    <w:rsid w:val="009A757D"/>
    <w:rsid w:val="00AC443D"/>
    <w:rsid w:val="00AE32BB"/>
    <w:rsid w:val="00B13ADF"/>
    <w:rsid w:val="00B83595"/>
    <w:rsid w:val="00C54DC8"/>
    <w:rsid w:val="00C73692"/>
    <w:rsid w:val="00C93BB7"/>
    <w:rsid w:val="00CB25E9"/>
    <w:rsid w:val="00CD1394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AE32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92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8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ra20</b:Tag>
    <b:SourceType>InternetSite</b:SourceType>
    <b:Guid>{D69185AD-CF44-47E2-9336-73E0A2C99814}</b:Guid>
    <b:Author>
      <b:Author>
        <b:NameList>
          <b:Person>
            <b:Last>Crary</b:Last>
            <b:First>D</b:First>
          </b:Person>
          <b:Person>
            <b:Last>Morrison</b:Last>
            <b:First>A</b:First>
          </b:Person>
        </b:NameList>
      </b:Author>
    </b:Author>
    <b:Title>Black Lives Matter goes mainstream after Floyd's death</b:Title>
    <b:InternetSiteTitle>AP News</b:InternetSiteTitle>
    <b:Year>2020</b:Year>
    <b:Month>June</b:Month>
    <b:Day>11</b:Day>
    <b:URL>https://apnews.com/347ceac3ea08978358c8c05a0d9ec37c</b:URL>
    <b:RefOrder>1</b:RefOrder>
  </b:Source>
  <b:Source>
    <b:Tag>McC20</b:Tag>
    <b:SourceType>InternetSite</b:SourceType>
    <b:Guid>{72BD60FB-465E-4CE4-B03E-5F2EEC4B5F4B}</b:Guid>
    <b:Title>Trump has tried to make 'Black Lives Matter' a partisan issue. A federal agency says it's not.</b:Title>
    <b:Year>2020</b:Year>
    <b:Author>
      <b:Author>
        <b:NameList>
          <b:Person>
            <b:Last>McCaskill</b:Last>
            <b:First>N</b:First>
          </b:Person>
        </b:NameList>
      </b:Author>
    </b:Author>
    <b:InternetSiteTitle>Politico</b:InternetSiteTitle>
    <b:Month>July</b:Month>
    <b:Day>16</b:Day>
    <b:URL>https://www.politico.com/news/2020/07/16/trump-special-counsel-black-lives-matter-366177</b:URL>
    <b:RefOrder>2</b:RefOrder>
  </b:Source>
  <b:Source>
    <b:Tag>BLM20</b:Tag>
    <b:SourceType>InternetSite</b:SourceType>
    <b:Guid>{80CFB0FE-DE16-4A98-9E1C-C44E69C5561E}</b:Guid>
    <b:Author>
      <b:Author>
        <b:Corporate>BLM</b:Corporate>
      </b:Author>
    </b:Author>
    <b:Title>#DefundThePolice</b:Title>
    <b:InternetSiteTitle>Blac Lives Matter</b:InternetSiteTitle>
    <b:Year>2020</b:Year>
    <b:Month>May</b:Month>
    <b:Day>30</b:Day>
    <b:URL>https://blacklivesmatter.com/defundthepolice/</b:URL>
    <b:RefOrder>3</b:RefOrder>
  </b:Source>
  <b:Source>
    <b:Tag>Tru20</b:Tag>
    <b:SourceType>InternetSite</b:SourceType>
    <b:Guid>{7C7FC685-21BE-431A-A498-5B4C3F7F712B}</b:Guid>
    <b:Author>
      <b:Author>
        <b:NameList>
          <b:Person>
            <b:Last>Trump</b:Last>
            <b:First>D</b:First>
          </b:Person>
        </b:NameList>
      </b:Author>
    </b:Author>
    <b:Title>@realDonalTrump</b:Title>
    <b:InternetSiteTitle>Twitter</b:InternetSiteTitle>
    <b:Year>2020</b:Year>
    <b:Month>July</b:Month>
    <b:Day>1</b:Day>
    <b:URL>https://twitter.com/realDonaldTrump/status/1278324681477689349</b:URL>
    <b:RefOrder>4</b:RefOrder>
  </b:Source>
  <b:Source>
    <b:Tag>Smi20</b:Tag>
    <b:SourceType>JournalArticle</b:SourceType>
    <b:Guid>{569DD88A-1EC1-4E07-A837-666B7D6717A2}</b:Guid>
    <b:Title>Blue lives matter versus black lives matter: beneficial social policies as the path away from punitive rhetoric and harm</b:Title>
    <b:Year>2020</b:Year>
    <b:Month>Spring</b:Month>
    <b:URL>https://search-ebscohost-com.proxy1.ncu.edu/login.aspx?direct=true&amp;db=ofs&amp;AN=143809860&amp;site=eds-liv</b:URL>
    <b:Author>
      <b:Author>
        <b:NameList>
          <b:Person>
            <b:Last>Smith</b:Last>
            <b:First>C</b:First>
          </b:Person>
        </b:NameList>
      </b:Author>
    </b:Author>
    <b:JournalName>Vermont Law Review</b:JournalName>
    <b:Pages>463-291</b:Pages>
    <b:Volume>44</b:Volume>
    <b:Issue>3</b:Issue>
    <b:RefOrder>5</b:RefOrder>
  </b:Source>
  <b:Source>
    <b:Tag>Pie19</b:Tag>
    <b:SourceType>JournalArticle</b:SourceType>
    <b:Guid>{525A0201-9E28-4ECC-96F1-A1C0ABC6D437}</b:Guid>
    <b:Title>Whose lives matter? The black lives matter movement and the contested legacy of philosphical humanism</b:Title>
    <b:Year>2019</b:Year>
    <b:Month>October</b:Month>
    <b:Day>25</b:Day>
    <b:Author>
      <b:Author>
        <b:NameList>
          <b:Person>
            <b:Last>Pierce</b:Last>
            <b:First>A</b:First>
          </b:Person>
        </b:NameList>
      </b:Author>
    </b:Author>
    <b:JournalName>Journal of Social Philosophy</b:JournalName>
    <b:Pages>261-282</b:Pages>
    <b:Publisher>Wiley Online Library</b:Publisher>
    <b:Volume>51</b:Volume>
    <b:Issue>2</b:Issue>
    <b:DOI>https://doi-org.proxy1.ncu.edu/10.1111/josp.12305</b:DOI>
    <b:RefOrder>6</b:RefOrder>
  </b:Source>
  <b:Source>
    <b:Tag>Kil20</b:Tag>
    <b:SourceType>InternetSite</b:SourceType>
    <b:Guid>{2497B1C0-760E-4EA0-A507-B93E21822C84}</b:Guid>
    <b:Title>Police Shootings Database</b:Title>
    <b:Year>2020</b:Year>
    <b:Author>
      <b:Author>
        <b:Corporate>KilledByPolice</b:Corporate>
      </b:Author>
    </b:Author>
    <b:InternetSiteTitle>Killed By Police</b:InternetSiteTitle>
    <b:Month>August</b:Month>
    <b:Day>2</b:Day>
    <b:URL>https://killedbypolice.net/</b:URL>
    <b:RefOrder>7</b:RefOrder>
  </b:Source>
  <b:Source>
    <b:Tag>Nix17</b:Tag>
    <b:SourceType>JournalArticle</b:SourceType>
    <b:Guid>{BB807D03-5BFD-4287-B1C3-61ED2B74D88D}</b:Guid>
    <b:Title>A bird's eye view of civilians killed by police in 2015</b:Title>
    <b:Year>2017</b:Year>
    <b:Month>February</b:Month>
    <b:Day>8</b:Day>
    <b:Author>
      <b:Author>
        <b:NameList>
          <b:Person>
            <b:Last>Nix</b:Last>
            <b:First>J</b:First>
          </b:Person>
          <b:Person>
            <b:Last>Campbell</b:Last>
            <b:First>B</b:First>
          </b:Person>
          <b:Person>
            <b:Last>Byers</b:Last>
            <b:First>E</b:First>
          </b:Person>
          <b:Person>
            <b:Last>Alpert</b:Last>
            <b:First>G</b:First>
          </b:Person>
        </b:NameList>
      </b:Author>
    </b:Author>
    <b:JournalName>Criminology and public policy</b:JournalName>
    <b:Pages>309-340</b:Pages>
    <b:Volume>16</b:Volume>
    <b:Issue>1</b:Issue>
    <b:DOI>https://doi-org.proxy1.ncu.edu/10.1111/1745-9133.12269</b:DOI>
    <b:RefOrder>8</b:RefOrder>
  </b:Source>
  <b:Source>
    <b:Tag>Was20</b:Tag>
    <b:SourceType>InternetSite</b:SourceType>
    <b:Guid>{3C87F3AC-C4F1-4EDD-8EE2-A71A579BA3DD}</b:Guid>
    <b:Author>
      <b:Author>
        <b:Corporate>Washington Post</b:Corporate>
      </b:Author>
    </b:Author>
    <b:Title>Data police shootings</b:Title>
    <b:InternetSiteTitle>GitHub</b:InternetSiteTitle>
    <b:Year>2020</b:Year>
    <b:Month>August</b:Month>
    <b:Day>1</b:Day>
    <b:URL>https://github.com/washingtonpost/data-police-shootings/commit/2ea87a4ed725b164be1489878e20827fb5944d1b</b:URL>
    <b:RefOrder>9</b:RefOrder>
  </b:Source>
  <b:Source>
    <b:Tag>Lam14</b:Tag>
    <b:SourceType>JournalArticle</b:SourceType>
    <b:Guid>{31F4B416-C0ED-4AE5-99EC-38201FE361E1}</b:Guid>
    <b:Title>The police and mental health</b:Title>
    <b:Year>2014</b:Year>
    <b:Author>
      <b:Author>
        <b:NameList>
          <b:Person>
            <b:Last>Lamb</b:Last>
            <b:First>H</b:First>
          </b:Person>
          <b:Person>
            <b:Last>Weinberger</b:Last>
            <b:First>L</b:First>
          </b:Person>
          <b:Person>
            <b:Last>DeCuir</b:Last>
            <b:First>W</b:First>
          </b:Person>
        </b:NameList>
      </b:Author>
    </b:Author>
    <b:JournalName>Psychiatric Services</b:JournalName>
    <b:Pages>1266-1271</b:Pages>
    <b:Volume>53</b:Volume>
    <b:Issue>10</b:Issue>
    <b:DOI>https://doi.org/10.1176/appi.ps.53.10.1266</b:DOI>
    <b:RefOrder>19</b:RefOrder>
  </b:Source>
  <b:Source>
    <b:Tag>BJS15</b:Tag>
    <b:SourceType>InternetSite</b:SourceType>
    <b:Guid>{8F52CBD1-2DBF-4EE3-8DF8-5BB5687EDC1E}</b:Guid>
    <b:Author>
      <b:Author>
        <b:Corporate>BJS</b:Corporate>
      </b:Author>
    </b:Author>
    <b:Title>Contacts between police and the public</b:Title>
    <b:InternetSiteTitle>Bureau of Justice Statistics</b:InternetSiteTitle>
    <b:Year>2015</b:Year>
    <b:Month>October</b:Month>
    <b:URL>https://www.bjs.gov/content/pub/pdf/cpp15_sum.pdf</b:URL>
    <b:RefOrder>16</b:RefOrder>
  </b:Source>
  <b:Source>
    <b:Tag>Cen19</b:Tag>
    <b:SourceType>InternetSite</b:SourceType>
    <b:Guid>{6E34F2C7-2C11-408F-AACD-1E76446498C1}</b:Guid>
    <b:Title>Quick facts</b:Title>
    <b:Year>2019</b:Year>
    <b:Author>
      <b:Author>
        <b:Corporate>Census Bureau</b:Corporate>
      </b:Author>
    </b:Author>
    <b:InternetSiteTitle>United States Census Bureau</b:InternetSiteTitle>
    <b:URL>https://www.census.gov/quickfacts/fact/table/US/PST045219</b:URL>
    <b:RefOrder>15</b:RefOrder>
  </b:Source>
  <b:Source>
    <b:Tag>NLE19</b:Tag>
    <b:SourceType>InternetSite</b:SourceType>
    <b:Guid>{FBFCFF67-AE01-4CF4-B1FF-5595F71620E0}</b:Guid>
    <b:Author>
      <b:Author>
        <b:Corporate>NLEOMF</b:Corporate>
      </b:Author>
    </b:Author>
    <b:Title>Year-by-Year breakdown of law enforcement deaths throughout U.S. history</b:Title>
    <b:InternetSiteTitle>National law enforcement officers memorial fund</b:InternetSiteTitle>
    <b:Year>2019</b:Year>
    <b:Month>April</b:Month>
    <b:Day>10</b:Day>
    <b:URL>https://nleomf.org/facts-figures/officer-deaths-by-year</b:URL>
    <b:RefOrder>17</b:RefOrder>
  </b:Source>
  <b:Source>
    <b:Tag>Par93</b:Tag>
    <b:SourceType>JournalArticle</b:SourceType>
    <b:Guid>{CB65CEBE-CAFF-45DD-B9FE-60C6A704C69B}</b:Guid>
    <b:Title>Threats to the validity of research</b:Title>
    <b:Year>1993</b:Year>
    <b:URL>https://search-ebscohost-com.proxy1.ncu.edu/login.aspx?direct=true&amp;db=eric&amp;AN=EJ458938&amp;site=eds-live</b:URL>
    <b:Author>
      <b:Author>
        <b:NameList>
          <b:Person>
            <b:Last>Parker</b:Last>
            <b:First>R</b:First>
          </b:Person>
        </b:NameList>
      </b:Author>
    </b:Author>
    <b:JournalName>Rehabilitation Counseling Bulletin</b:JournalName>
    <b:Pages>130-138</b:Pages>
    <b:Volume>36</b:Volume>
    <b:Issue>3</b:Issue>
    <b:RefOrder>14</b:RefOrder>
  </b:Source>
  <b:Source>
    <b:Tag>DeC18</b:Tag>
    <b:SourceType>Book</b:SourceType>
    <b:Guid>{4933402F-62CF-4855-9A22-7CA99DEDAB65}</b:Guid>
    <b:Title>Principles of Sociological Inquiry: Qualitative and Quantitative Methods</b:Title>
    <b:Year>2018</b:Year>
    <b:URL>https://scientificinquiryinsocialwork.pressbooks.com/chapter/12-1-experimental-design-what-is-it-and-when-should-it-be-used/</b:URL>
    <b:Author>
      <b:Author>
        <b:NameList>
          <b:Person>
            <b:Last>DeCarlo</b:Last>
            <b:First>M</b:First>
          </b:Person>
        </b:NameList>
      </b:Author>
    </b:Author>
    <b:Publisher>Blackstone Textbooks</b:Publisher>
    <b:RefOrder>11</b:RefOrder>
  </b:Source>
  <b:Source>
    <b:Tag>Lyo84</b:Tag>
    <b:SourceType>InternetSite</b:SourceType>
    <b:Guid>{52EDD189-4015-4774-B762-E848C0A6A41C}</b:Guid>
    <b:Title>How release of mental patients began</b:Title>
    <b:Year>1984</b:Year>
    <b:Author>
      <b:Author>
        <b:NameList>
          <b:Person>
            <b:Last>Lyons</b:Last>
            <b:First>R</b:First>
          </b:Person>
        </b:NameList>
      </b:Author>
    </b:Author>
    <b:InternetSiteTitle>The New York Times</b:InternetSiteTitle>
    <b:Month>October</b:Month>
    <b:Day>30</b:Day>
    <b:URL>https://www.nytimes.com/1984/10/30/science/how-release-of-mental-patients-began.html</b:URL>
    <b:RefOrder>12</b:RefOrder>
  </b:Source>
  <b:Source>
    <b:Tag>Uni17</b:Tag>
    <b:SourceType>InternetSite</b:SourceType>
    <b:Guid>{CF20E4A3-55A6-4880-9225-FE3061C6C3CD}</b:Guid>
    <b:Title>Public health funding</b:Title>
    <b:Year>2017</b:Year>
    <b:Author>
      <b:Author>
        <b:Corporate>United Health Foundation</b:Corporate>
      </b:Author>
    </b:Author>
    <b:InternetSiteTitle>America's health rankings</b:InternetSiteTitle>
    <b:URL>https://www.americashealthrankings.org/explore/annual/measure/PH_funding/state/ALL</b:URL>
    <b:YearAccessed>2020</b:YearAccessed>
    <b:MonthAccessed>August</b:MonthAccessed>
    <b:DayAccessed>16</b:DayAccessed>
    <b:RefOrder>13</b:RefOrder>
  </b:Source>
  <b:Source>
    <b:Tag>Don16</b:Tag>
    <b:SourceType>InternetSite</b:SourceType>
    <b:Guid>{2C01BA12-42B1-4FBD-AA6E-785D58227D8F}</b:Guid>
    <b:Title>Power and effect size</b:Title>
    <b:Year>2016</b:Year>
    <b:Author>
      <b:Author>
        <b:NameList>
          <b:Person>
            <b:Last>Donovan</b:Last>
            <b:First>C</b:First>
          </b:Person>
        </b:NameList>
      </b:Author>
    </b:Author>
    <b:InternetSiteTitle>YouTube</b:InternetSiteTitle>
    <b:Month>August</b:Month>
    <b:Day>30</b:Day>
    <b:URL>https://www.youtube.com/watch?v=9LVD9oLg1A0</b:URL>
    <b:RefOrder>10</b:RefOrder>
  </b:Source>
  <b:Source>
    <b:Tag>KBP20</b:Tag>
    <b:SourceType>InternetSite</b:SourceType>
    <b:Guid>{D92AF1F6-BF8C-4623-A9AF-5841E280A0A7}</b:Guid>
    <b:Author>
      <b:Author>
        <b:Corporate>KBP</b:Corporate>
      </b:Author>
    </b:Author>
    <b:Title>Police shootings database</b:Title>
    <b:InternetSiteTitle>Killed By Police</b:InternetSiteTitle>
    <b:Year>2020</b:Year>
    <b:Month>August</b:Month>
    <b:Day>11</b:Day>
    <b:URL>https://killedbypolice.net/</b:URL>
    <b:RefOrder>18</b:RefOrder>
  </b:Source>
</b:Sources>
</file>

<file path=customXml/itemProps1.xml><?xml version="1.0" encoding="utf-8"?>
<ds:datastoreItem xmlns:ds="http://schemas.openxmlformats.org/officeDocument/2006/customXml" ds:itemID="{415B7AD3-4F7D-4634-83AC-4AD4B12FD4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0</TotalTime>
  <Pages>6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9</cp:revision>
  <dcterms:created xsi:type="dcterms:W3CDTF">2019-05-19T17:38:00Z</dcterms:created>
  <dcterms:modified xsi:type="dcterms:W3CDTF">2020-09-13T22:29:00Z</dcterms:modified>
</cp:coreProperties>
</file>